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9FEAE" w14:textId="77777777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551732" w14:paraId="1A3FDD61" w14:textId="77777777" w:rsidTr="00551732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1B515F75" w14:textId="77777777" w:rsidR="00551732" w:rsidRDefault="00551732" w:rsidP="00551732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4DE6C908" wp14:editId="29BB1352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1BC7C1FB" w14:textId="77777777" w:rsidR="00551732" w:rsidRPr="00560219" w:rsidRDefault="00551732" w:rsidP="00551732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08E0FB59" wp14:editId="3A172E8B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74F59C66" w14:textId="30F3CF54" w:rsidR="00551732" w:rsidRDefault="00551732" w:rsidP="0055173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EC994B7" wp14:editId="4358BF52">
                      <wp:simplePos x="0" y="0"/>
                      <wp:positionH relativeFrom="column">
                        <wp:posOffset>484505</wp:posOffset>
                      </wp:positionH>
                      <wp:positionV relativeFrom="paragraph">
                        <wp:posOffset>-119380</wp:posOffset>
                      </wp:positionV>
                      <wp:extent cx="1236345" cy="265430"/>
                      <wp:effectExtent l="0" t="0" r="20955" b="20320"/>
                      <wp:wrapNone/>
                      <wp:docPr id="3" name="Caixa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7C592C" w14:textId="77777777" w:rsidR="00551732" w:rsidRDefault="00551732" w:rsidP="005517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C994B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3" o:spid="_x0000_s1026" type="#_x0000_t202" style="position:absolute;margin-left:38.15pt;margin-top:-9.4pt;width:97.35pt;height:2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RHNUAIAAKcEAAAOAAAAZHJzL2Uyb0RvYy54bWysVE2PGjEMvVfqf4hyL8N3W8SwoqyoKq12&#10;V4JqzyaTgaiZOE0CM/TX1wkDC9ueql4ydmy/2M/2TO+aSrODdF6hyXmv0+VMGoGFMtucf18vP3zi&#10;zAcwBWg0MudH6fnd7P27aW0nso871IV0jECMn9Q257sQ7CTLvNjJCnwHrTRkLNFVEEh126xwUBN6&#10;pbN+tzvOanSFdSik93R7fzLyWcIvSynCU1l6GZjOOeUW0unSuYlnNpvCZOvA7pRo04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" fillcolor="white [3201]" strokeweight=".5pt">
                      <v:textbox>
                        <w:txbxContent>
                          <w:p w14:paraId="107C592C" w14:textId="77777777" w:rsidR="00551732" w:rsidRDefault="00551732" w:rsidP="0055173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D7DE407" wp14:editId="5EBBEA63">
                      <wp:simplePos x="0" y="0"/>
                      <wp:positionH relativeFrom="column">
                        <wp:posOffset>855980</wp:posOffset>
                      </wp:positionH>
                      <wp:positionV relativeFrom="paragraph">
                        <wp:posOffset>-22669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FB08D1" w14:textId="77777777" w:rsidR="00551732" w:rsidRPr="007E02F2" w:rsidRDefault="00551732" w:rsidP="00551732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7DE407" id="Caixa de Texto 4" o:spid="_x0000_s1027" type="#_x0000_t202" style="position:absolute;margin-left:67.4pt;margin-top:-17.85pt;width:36.5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" fillcolor="white [3201]" stroked="f" strokeweight=".5pt">
                      <v:textbox>
                        <w:txbxContent>
                          <w:p w14:paraId="46FB08D1" w14:textId="77777777" w:rsidR="00551732" w:rsidRPr="007E02F2" w:rsidRDefault="00551732" w:rsidP="00551732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6713B0C" w14:textId="77777777" w:rsidR="00551732" w:rsidRDefault="00551732" w:rsidP="0055173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</w:tc>
      </w:tr>
      <w:bookmarkEnd w:id="0"/>
      <w:bookmarkEnd w:id="1"/>
    </w:tbl>
    <w:p w14:paraId="08949032" w14:textId="77777777" w:rsidR="00F922F8" w:rsidRPr="008414FA" w:rsidRDefault="00F922F8" w:rsidP="00AE1F5C">
      <w:pPr>
        <w:ind w:right="-374"/>
        <w:rPr>
          <w:sz w:val="18"/>
          <w:szCs w:val="18"/>
        </w:rPr>
      </w:pPr>
    </w:p>
    <w:bookmarkEnd w:id="2"/>
    <w:p w14:paraId="466C9040" w14:textId="7D1CF9DF" w:rsidR="00F922F8" w:rsidRPr="00596624" w:rsidRDefault="00EA3C29" w:rsidP="00F922F8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 xml:space="preserve"> </w:t>
      </w:r>
      <w:r w:rsidR="00F922F8"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10437" w:type="dxa"/>
        <w:tblInd w:w="-428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"/>
        <w:gridCol w:w="2057"/>
        <w:gridCol w:w="568"/>
        <w:gridCol w:w="140"/>
        <w:gridCol w:w="429"/>
        <w:gridCol w:w="775"/>
        <w:gridCol w:w="72"/>
        <w:gridCol w:w="143"/>
        <w:gridCol w:w="775"/>
        <w:gridCol w:w="1495"/>
        <w:gridCol w:w="66"/>
        <w:gridCol w:w="852"/>
        <w:gridCol w:w="216"/>
        <w:gridCol w:w="563"/>
        <w:gridCol w:w="72"/>
        <w:gridCol w:w="423"/>
        <w:gridCol w:w="1724"/>
      </w:tblGrid>
      <w:tr w:rsidR="006229A3" w:rsidRPr="00FC53B3" w14:paraId="5C6FE1F1" w14:textId="77777777" w:rsidTr="00A938D0">
        <w:trPr>
          <w:gridBefore w:val="1"/>
          <w:wBefore w:w="67" w:type="dxa"/>
          <w:cantSplit/>
          <w:trHeight w:val="50"/>
        </w:trPr>
        <w:tc>
          <w:tcPr>
            <w:tcW w:w="8646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150AEA6F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2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ED04EA8" w14:textId="77777777" w:rsidR="006229A3" w:rsidRDefault="004B43E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1BF62874" wp14:editId="4D7A9932">
                      <wp:extent cx="990766" cy="1406645"/>
                      <wp:effectExtent l="1905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786674EB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0DA05F2C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8E3B32" w14:paraId="0A6BE8A1" w14:textId="77777777" w:rsidTr="00A938D0">
        <w:trPr>
          <w:cantSplit/>
          <w:trHeight w:val="375"/>
        </w:trPr>
        <w:tc>
          <w:tcPr>
            <w:tcW w:w="8711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4B3BB4EA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C985118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4CBE2718" w14:textId="77777777" w:rsidTr="00A938D0">
        <w:trPr>
          <w:cantSplit/>
          <w:trHeight w:val="375"/>
        </w:trPr>
        <w:tc>
          <w:tcPr>
            <w:tcW w:w="4034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68C812F8" w14:textId="77777777" w:rsidR="008E3B32" w:rsidRDefault="008E3B32" w:rsidP="00C9386F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C9386F" w:rsidRPr="006D3701">
              <w:rPr>
                <w:rFonts w:ascii="Arial" w:hAnsi="Arial" w:cs="Arial"/>
                <w:b/>
                <w:bCs/>
                <w:color w:val="0000FF"/>
                <w:sz w:val="18"/>
                <w:szCs w:val="16"/>
              </w:rPr>
              <w:t>Ciência Animal e Pastagens</w:t>
            </w:r>
          </w:p>
        </w:tc>
        <w:tc>
          <w:tcPr>
            <w:tcW w:w="4677" w:type="dxa"/>
            <w:gridSpan w:val="10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5E8CB3EB" w14:textId="77777777" w:rsidR="008E3B32" w:rsidRDefault="008E3B32" w:rsidP="00803E60">
            <w:pPr>
              <w:ind w:right="-68"/>
              <w:rPr>
                <w:sz w:val="16"/>
                <w:szCs w:val="16"/>
              </w:rPr>
            </w:pP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B43E2">
              <w:rPr>
                <w:rFonts w:ascii="Arial" w:hAnsi="Arial" w:cs="Arial"/>
                <w:sz w:val="18"/>
                <w:szCs w:val="18"/>
              </w:rPr>
            </w:r>
            <w:r w:rsidR="004B43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B43E2">
              <w:rPr>
                <w:rFonts w:ascii="Arial" w:hAnsi="Arial" w:cs="Arial"/>
                <w:sz w:val="18"/>
                <w:szCs w:val="18"/>
              </w:rPr>
            </w:r>
            <w:r w:rsidR="004B43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>
              <w:t xml:space="preserve">      </w:t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B43E2">
              <w:rPr>
                <w:rFonts w:ascii="Arial" w:hAnsi="Arial" w:cs="Arial"/>
                <w:sz w:val="18"/>
                <w:szCs w:val="18"/>
              </w:rPr>
            </w:r>
            <w:r w:rsidR="004B43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6DF39ED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E53BC8" w14:paraId="61D00B06" w14:textId="77777777" w:rsidTr="00A938D0">
        <w:trPr>
          <w:cantSplit/>
          <w:trHeight w:val="665"/>
        </w:trPr>
        <w:tc>
          <w:tcPr>
            <w:tcW w:w="8711" w:type="dxa"/>
            <w:gridSpan w:val="16"/>
            <w:tcBorders>
              <w:top w:val="nil"/>
              <w:right w:val="dotted" w:sz="4" w:space="0" w:color="auto"/>
            </w:tcBorders>
          </w:tcPr>
          <w:p w14:paraId="35EE9012" w14:textId="77777777" w:rsidR="00E53BC8" w:rsidRDefault="00E53BC8" w:rsidP="00E53BC8">
            <w:pPr>
              <w:tabs>
                <w:tab w:val="left" w:pos="1307"/>
                <w:tab w:val="left" w:pos="2198"/>
                <w:tab w:val="left" w:pos="3332"/>
                <w:tab w:val="left" w:leader="underscore" w:pos="9923"/>
              </w:tabs>
              <w:spacing w:before="40"/>
              <w:ind w:lef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FF4052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Prod. de Ruminantes, Pastagens e Forragicutura"/>
                    <w:listEntry w:val="NR - Produção de Monogástricos e Aquicultura"/>
                    <w:listEntry w:val="MG - Melhor. Genético Animal, Gen. Molec.e Bioest."/>
                    <w:listEntry w:val="F - Fisiologia de Sistemas e Reprodução Animal"/>
                    <w:listEntry w:val="QP - Qualidade, Processamento e Segur. de Alim. "/>
                  </w:ddList>
                </w:ffData>
              </w:fldChar>
            </w:r>
            <w:r w:rsidR="00FF4052">
              <w:rPr>
                <w:rFonts w:ascii="Arial" w:hAnsi="Arial" w:cs="Arial"/>
                <w:bCs/>
                <w:color w:val="0000FF"/>
                <w:sz w:val="18"/>
                <w:szCs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bCs/>
                <w:color w:val="0000FF"/>
                <w:sz w:val="18"/>
                <w:szCs w:val="18"/>
              </w:rPr>
            </w:r>
            <w:r w:rsidR="004B43E2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separate"/>
            </w:r>
            <w:r w:rsidR="00FF4052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end"/>
            </w:r>
          </w:p>
          <w:p w14:paraId="1C19DFE7" w14:textId="4520C771" w:rsidR="00E53BC8" w:rsidRDefault="00E53BC8" w:rsidP="00E53BC8">
            <w:pPr>
              <w:tabs>
                <w:tab w:val="left" w:pos="923"/>
                <w:tab w:val="left" w:pos="1307"/>
                <w:tab w:val="left" w:pos="2198"/>
                <w:tab w:val="left" w:leader="underscore" w:pos="9923"/>
              </w:tabs>
              <w:spacing w:before="40"/>
              <w:ind w:left="74"/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</w:pPr>
            <w:r w:rsidRPr="00E53BC8">
              <w:rPr>
                <w:rFonts w:ascii="Arial" w:hAnsi="Arial" w:cs="Arial"/>
                <w:sz w:val="16"/>
                <w:szCs w:val="16"/>
              </w:rPr>
              <w:t xml:space="preserve">Área preferida:  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 w:rsidRPr="00E53BC8">
              <w:rPr>
                <w:rFonts w:ascii="Arial" w:hAnsi="Arial" w:cs="Arial"/>
                <w:sz w:val="16"/>
                <w:szCs w:val="16"/>
              </w:rPr>
              <w:t xml:space="preserve">1ª opção:  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Bovinocultura de corte"/>
                    <w:listEntry w:val="R - Bovinocultura leiteira"/>
                    <w:listEntry w:val="R - Caprinocultura e Ovinocultura"/>
                    <w:listEntry w:val="R - Pastagens"/>
                    <w:listEntry w:val="R - Conservação de forragens"/>
                    <w:listEntry w:val="         "/>
                    <w:listEntry w:val="NR - Piscicultura"/>
                    <w:listEntry w:val="NR - Avicultura"/>
                    <w:listEntry w:val="NR - Suinocultura"/>
                    <w:listEntry w:val="                  "/>
                    <w:listEntry w:val="MG - Melhoramento animal e bioestatística"/>
                    <w:listEntry w:val="MG - Genética molecular e biotecnologia"/>
                    <w:listEntry w:val="MG - Genômica e nutrigenômica"/>
                    <w:listEntry w:val="          "/>
                    <w:listEntry w:val="F - Fisiologia muscular e qualidade da carne"/>
                    <w:listEntry w:val="F - Fisiologia e Fisiopatologia da reprodução"/>
                    <w:listEntry w:val="    "/>
                    <w:listEntry w:val="QP - Qualidade da carne"/>
                    <w:listEntry w:val="QP - Qualidade do leite"/>
                    <w:listEntry w:val="QP - Micotoxinas"/>
                    <w:listEntry w:val="QP - Nutrigenômica e qualidade de produtos"/>
                  </w:ddList>
                </w:ffData>
              </w:fldChar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instrText xml:space="preserve"> FORMDROPDOWN </w:instrText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end"/>
            </w:r>
            <w:r w:rsidRPr="00C9386F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t xml:space="preserve"> </w:t>
            </w:r>
          </w:p>
          <w:p w14:paraId="27AF60D5" w14:textId="1AF359A5" w:rsidR="00E53BC8" w:rsidRPr="00C9386F" w:rsidRDefault="00E53BC8" w:rsidP="00B159E9">
            <w:pPr>
              <w:tabs>
                <w:tab w:val="left" w:pos="923"/>
                <w:tab w:val="left" w:pos="1307"/>
                <w:tab w:val="left" w:pos="2198"/>
                <w:tab w:val="left" w:leader="underscore" w:pos="9923"/>
              </w:tabs>
              <w:spacing w:before="40" w:after="20"/>
              <w:ind w:left="74"/>
              <w:rPr>
                <w:rFonts w:ascii="Arial" w:hAnsi="Arial" w:cs="Arial"/>
                <w:spacing w:val="-4"/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ab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ab/>
            </w:r>
            <w:r w:rsidRPr="00C9386F">
              <w:rPr>
                <w:rFonts w:ascii="Arial" w:hAnsi="Arial" w:cs="Arial"/>
                <w:spacing w:val="-4"/>
                <w:sz w:val="16"/>
                <w:szCs w:val="16"/>
              </w:rPr>
              <w:t xml:space="preserve">2ª opção: 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ab/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"/>
                    <w:listEntry w:val="R - Bovinocultura de corte"/>
                    <w:listEntry w:val="R - Bovinocultura leiteira"/>
                    <w:listEntry w:val="R - Caprinocultura e Ovinocultura"/>
                    <w:listEntry w:val="R - Pastagens"/>
                    <w:listEntry w:val="R - Conservação de forragens"/>
                    <w:listEntry w:val="         "/>
                    <w:listEntry w:val="NR - Piscicultura"/>
                    <w:listEntry w:val="NR - Avicultura"/>
                    <w:listEntry w:val="NR - Suinocultura"/>
                    <w:listEntry w:val="                  "/>
                    <w:listEntry w:val="MG - Melhoramento animal e bioestatística"/>
                    <w:listEntry w:val="MG - Genética molecular e biotecnologia"/>
                    <w:listEntry w:val="MG - Genômica e nutrigenômica"/>
                    <w:listEntry w:val="          "/>
                    <w:listEntry w:val="F - Fisiologia muscular e qualidade da carne"/>
                    <w:listEntry w:val="F - Fisiologia e Fisiopatologia da reprodução"/>
                    <w:listEntry w:val="    "/>
                    <w:listEntry w:val="QP - Qualidade da carne"/>
                    <w:listEntry w:val="QP - Qualidade do leite"/>
                    <w:listEntry w:val="QP - Micotoxinas"/>
                    <w:listEntry w:val="QP - Nutrigenômica e qualidade de produtos"/>
                  </w:ddList>
                </w:ffData>
              </w:fldChar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instrText xml:space="preserve"> FORMDROPDOWN </w:instrText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</w:r>
            <w:r w:rsidR="004B43E2">
              <w:rPr>
                <w:rFonts w:ascii="Arial" w:hAnsi="Arial" w:cs="Arial"/>
                <w:bCs/>
                <w:color w:val="0000FF"/>
                <w:spacing w:val="-4"/>
                <w:sz w:val="16"/>
                <w:szCs w:val="16"/>
              </w:rPr>
              <w:fldChar w:fldCharType="end"/>
            </w: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0E22A2E6" w14:textId="77777777" w:rsidR="00E53BC8" w:rsidRDefault="00E53BC8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:rsidRPr="00C9386F" w14:paraId="509CA4FA" w14:textId="77777777" w:rsidTr="00A938D0">
        <w:trPr>
          <w:gridBefore w:val="1"/>
          <w:wBefore w:w="67" w:type="dxa"/>
          <w:cantSplit/>
        </w:trPr>
        <w:tc>
          <w:tcPr>
            <w:tcW w:w="8646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0543CB3C" w14:textId="77777777" w:rsidR="008E3B32" w:rsidRPr="00C9386F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</w:rPr>
            </w:pP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14D87F69" w14:textId="77777777" w:rsidR="008E3B32" w:rsidRPr="00C9386F" w:rsidRDefault="008E3B32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</w:rPr>
            </w:pPr>
          </w:p>
        </w:tc>
      </w:tr>
      <w:tr w:rsidR="008E3B32" w14:paraId="527418E9" w14:textId="77777777" w:rsidTr="00A938D0">
        <w:trPr>
          <w:cantSplit/>
          <w:trHeight w:val="375"/>
        </w:trPr>
        <w:tc>
          <w:tcPr>
            <w:tcW w:w="5026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2471EFC0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bookmarkStart w:id="4" w:name="_GoBack"/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color w:val="0000FF"/>
                <w:sz w:val="18"/>
              </w:rPr>
            </w:r>
            <w:r w:rsidR="004B43E2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4"/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803E60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3685" w:type="dxa"/>
            <w:gridSpan w:val="7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420765ED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0DE1262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8E3B32" w14:paraId="47680EF7" w14:textId="77777777" w:rsidTr="00A938D0">
        <w:trPr>
          <w:cantSplit/>
          <w:trHeight w:val="375"/>
        </w:trPr>
        <w:tc>
          <w:tcPr>
            <w:tcW w:w="5026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4AEC7E48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t> </w:t>
            </w:r>
            <w:r w:rsidRPr="00803E60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3685" w:type="dxa"/>
            <w:gridSpan w:val="7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DB56F9D" w14:textId="77777777" w:rsidR="008E3B32" w:rsidRDefault="008E3B32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2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487C39B" w14:textId="77777777" w:rsidR="008E3B32" w:rsidRDefault="008E3B32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4450A8" w:rsidRPr="00C9386F" w14:paraId="35DAF373" w14:textId="77777777" w:rsidTr="00A938D0">
        <w:trPr>
          <w:gridBefore w:val="1"/>
          <w:wBefore w:w="67" w:type="dxa"/>
          <w:cantSplit/>
        </w:trPr>
        <w:tc>
          <w:tcPr>
            <w:tcW w:w="10370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E12E4A8" w14:textId="77777777" w:rsidR="004450A8" w:rsidRPr="00C9386F" w:rsidRDefault="004450A8" w:rsidP="00290DB8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</w:rPr>
            </w:pPr>
          </w:p>
        </w:tc>
      </w:tr>
      <w:tr w:rsidR="00A938D0" w14:paraId="6C3A9317" w14:textId="77777777" w:rsidTr="00A938D0">
        <w:trPr>
          <w:cantSplit/>
          <w:trHeight w:val="375"/>
        </w:trPr>
        <w:tc>
          <w:tcPr>
            <w:tcW w:w="269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D15B68A" w14:textId="12D056C5" w:rsidR="00A938D0" w:rsidRDefault="00A938D0" w:rsidP="00C63F1A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7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87DBC" w14:textId="17E44FB2" w:rsidR="00A938D0" w:rsidRDefault="00A938D0" w:rsidP="00C63F1A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C7894" w14:textId="6A8C3E50" w:rsidR="00A938D0" w:rsidRDefault="00A938D0" w:rsidP="00C63F1A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 w:rsidRPr="00AF034C">
              <w:rPr>
                <w:rFonts w:asciiTheme="minorHAnsi" w:hAnsiTheme="minorHAnsi" w:cs="Arial"/>
                <w:color w:val="0000FF"/>
                <w:spacing w:val="-2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A938D0" w14:paraId="69FEFFA2" w14:textId="77777777" w:rsidTr="00A938D0">
        <w:trPr>
          <w:cantSplit/>
          <w:trHeight w:val="375"/>
        </w:trPr>
        <w:tc>
          <w:tcPr>
            <w:tcW w:w="6519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1E29C495" w14:textId="77777777" w:rsidR="00A938D0" w:rsidRDefault="00A938D0" w:rsidP="00C63F1A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4B43E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738E8" w14:textId="77777777" w:rsidR="00A938D0" w:rsidRDefault="00A938D0" w:rsidP="00C63F1A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922F8" w14:paraId="39A16F95" w14:textId="77777777" w:rsidTr="00A938D0">
        <w:trPr>
          <w:cantSplit/>
          <w:trHeight w:val="375"/>
        </w:trPr>
        <w:tc>
          <w:tcPr>
            <w:tcW w:w="326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4E701B54" w14:textId="77777777" w:rsidR="00F922F8" w:rsidRDefault="00F922F8" w:rsidP="006A3793">
            <w:pPr>
              <w:ind w:right="-68"/>
              <w:rPr>
                <w:sz w:val="16"/>
                <w:szCs w:val="16"/>
              </w:rPr>
            </w:pPr>
            <w:bookmarkStart w:id="5" w:name="_Hlk73464041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6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54413" w14:textId="77777777" w:rsidR="00F922F8" w:rsidRDefault="00F922F8" w:rsidP="00F922F8">
            <w:pPr>
              <w:ind w:left="72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5"/>
      <w:tr w:rsidR="004450A8" w14:paraId="6C3693CA" w14:textId="77777777" w:rsidTr="00A938D0">
        <w:trPr>
          <w:cantSplit/>
          <w:trHeight w:val="375"/>
        </w:trPr>
        <w:tc>
          <w:tcPr>
            <w:tcW w:w="2832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C1941A2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7AD49" w14:textId="77777777" w:rsidR="004450A8" w:rsidRDefault="004450A8" w:rsidP="00290DB8">
            <w:pPr>
              <w:ind w:left="71"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F7D4C" w14:textId="77777777" w:rsidR="004450A8" w:rsidRDefault="004450A8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450A8" w14:paraId="419F6698" w14:textId="77777777" w:rsidTr="00A938D0">
        <w:trPr>
          <w:cantSplit/>
          <w:trHeight w:val="375"/>
        </w:trPr>
        <w:tc>
          <w:tcPr>
            <w:tcW w:w="4108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04D09BA8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02577" w14:textId="77777777" w:rsidR="004450A8" w:rsidRDefault="004450A8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A313B" w14:textId="77777777" w:rsidR="004450A8" w:rsidRDefault="004450A8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450A8" w14:paraId="027062E6" w14:textId="77777777" w:rsidTr="00A938D0">
        <w:trPr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1B2FBDF9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78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7AA63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450A8" w14:paraId="7A18AD60" w14:textId="77777777" w:rsidTr="00A938D0">
        <w:trPr>
          <w:cantSplit/>
          <w:trHeight w:val="375"/>
        </w:trPr>
        <w:tc>
          <w:tcPr>
            <w:tcW w:w="10437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14:paraId="2C8EB73F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450A8" w14:paraId="3EFAEFE4" w14:textId="77777777" w:rsidTr="00A938D0">
        <w:trPr>
          <w:cantSplit/>
          <w:trHeight w:val="375"/>
        </w:trPr>
        <w:tc>
          <w:tcPr>
            <w:tcW w:w="2124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1FC02347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7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627BF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F92C4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78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E54E0" w14:textId="77777777" w:rsidR="004450A8" w:rsidRDefault="004450A8" w:rsidP="006A3793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:rsidRPr="00C9386F" w14:paraId="78F8B312" w14:textId="77777777" w:rsidTr="00A938D0">
        <w:trPr>
          <w:gridBefore w:val="1"/>
          <w:wBefore w:w="67" w:type="dxa"/>
          <w:cantSplit/>
        </w:trPr>
        <w:tc>
          <w:tcPr>
            <w:tcW w:w="10370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3BD1C17D" w14:textId="77777777" w:rsidR="008E3B32" w:rsidRPr="00C9386F" w:rsidRDefault="008E3B32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2"/>
                <w:szCs w:val="2"/>
              </w:rPr>
            </w:pPr>
          </w:p>
        </w:tc>
      </w:tr>
      <w:tr w:rsidR="008E3B32" w14:paraId="12481FC5" w14:textId="77777777" w:rsidTr="00A938D0">
        <w:trPr>
          <w:cantSplit/>
        </w:trPr>
        <w:tc>
          <w:tcPr>
            <w:tcW w:w="10435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0D550908" w14:textId="77777777" w:rsidR="008E3B32" w:rsidRPr="00966AE0" w:rsidRDefault="008E3B32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66AE0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8E3B32" w:rsidRPr="00786099" w14:paraId="6E0C153C" w14:textId="77777777" w:rsidTr="00A938D0">
        <w:trPr>
          <w:gridBefore w:val="1"/>
          <w:wBefore w:w="67" w:type="dxa"/>
          <w:cantSplit/>
        </w:trPr>
        <w:tc>
          <w:tcPr>
            <w:tcW w:w="3969" w:type="dxa"/>
            <w:gridSpan w:val="5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73F79451" w14:textId="77777777" w:rsidR="008E3B32" w:rsidRPr="00733352" w:rsidRDefault="008E3B32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401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7C01D9C3" w14:textId="77777777" w:rsidR="008E3B32" w:rsidRPr="00733352" w:rsidRDefault="008E3B32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8E3B32" w14:paraId="3CEF806C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0978153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6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F4947F6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95A770B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4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0E95B033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1F9547C8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8E3B32" w14:paraId="4ABB3D97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B1E94FD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6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F467B02" w14:textId="77777777" w:rsidR="008E3B32" w:rsidRDefault="008E3B32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E9F867" w14:textId="77777777" w:rsidR="008E3B32" w:rsidRDefault="008E3B32" w:rsidP="00803E60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3EB9137" w14:textId="77777777" w:rsidR="008E3B32" w:rsidRDefault="008E3B32" w:rsidP="00803E60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4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4F2E9FF4" w14:textId="77777777" w:rsidR="008E3B32" w:rsidRDefault="008E3B32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E3B32" w14:paraId="1062CA8B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C369D8E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6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646FFF1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CD5929A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865CD72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4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748794C2" w14:textId="77777777" w:rsidR="008E3B32" w:rsidRDefault="008E3B3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17D87304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3900F7E9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6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5336F12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5139060A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3A99B42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4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6CB5DC7C" w14:textId="77777777" w:rsidR="008E3B32" w:rsidRDefault="008E3B3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7E410CCB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5C11E91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6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CBE90C5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5C4A536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4030C0B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4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53F1CC8D" w14:textId="77777777" w:rsidR="008E3B32" w:rsidRDefault="008E3B3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E3B32" w14:paraId="46C14B04" w14:textId="77777777" w:rsidTr="00A938D0">
        <w:trPr>
          <w:gridBefore w:val="1"/>
          <w:wBefore w:w="67" w:type="dxa"/>
          <w:cantSplit/>
        </w:trPr>
        <w:tc>
          <w:tcPr>
            <w:tcW w:w="4184" w:type="dxa"/>
            <w:gridSpan w:val="7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2094C434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6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637CD7F" w14:textId="77777777" w:rsidR="008E3B32" w:rsidRDefault="008E3B3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5D32302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FF2BB1A" w14:textId="77777777" w:rsidR="008E3B32" w:rsidRDefault="008E3B3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4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0E0090D7" w14:textId="77777777" w:rsidR="008E3B32" w:rsidRDefault="008E3B3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0067BA2A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265D8B57" w14:textId="77777777" w:rsidR="00F821A0" w:rsidRPr="00C9386F" w:rsidRDefault="00F821A0" w:rsidP="00023C27">
      <w:pPr>
        <w:ind w:left="-426"/>
        <w:rPr>
          <w:sz w:val="8"/>
          <w:szCs w:val="8"/>
        </w:rPr>
      </w:pPr>
    </w:p>
    <w:p w14:paraId="3FBD74E5" w14:textId="77777777" w:rsidR="00551732" w:rsidRPr="00C75538" w:rsidRDefault="00551732" w:rsidP="00551732">
      <w:pPr>
        <w:spacing w:after="80"/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-se 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5FF77ABF" w14:textId="77777777" w:rsidR="00551732" w:rsidRPr="00C56086" w:rsidRDefault="00551732" w:rsidP="00551732">
      <w:pPr>
        <w:framePr w:w="10172" w:h="1833" w:hSpace="170" w:wrap="around" w:vAnchor="text" w:hAnchor="page" w:x="1221" w:y="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342CE1B5" w14:textId="77777777" w:rsidR="00551732" w:rsidRPr="00CE5556" w:rsidRDefault="00551732" w:rsidP="00551732">
      <w:pPr>
        <w:framePr w:w="10172" w:h="1833" w:hSpace="170" w:wrap="around" w:vAnchor="text" w:hAnchor="page" w:x="1221" w:y="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3C04B454" w14:textId="77777777" w:rsidR="00551732" w:rsidRPr="005B3960" w:rsidRDefault="00551732" w:rsidP="00551732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551732" w14:paraId="64A9CA23" w14:textId="77777777" w:rsidTr="005D521F">
        <w:trPr>
          <w:trHeight w:val="981"/>
        </w:trPr>
        <w:tc>
          <w:tcPr>
            <w:tcW w:w="10472" w:type="dxa"/>
          </w:tcPr>
          <w:p w14:paraId="1B86E0A5" w14:textId="77777777" w:rsidR="00551732" w:rsidRPr="00203D41" w:rsidRDefault="00551732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551732" w14:paraId="7529507F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2064E386" w14:textId="77777777" w:rsidR="00551732" w:rsidRDefault="00551732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3C908A69" wp14:editId="101AAC99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59794D64" w14:textId="77777777" w:rsidR="00551732" w:rsidRDefault="00551732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1D9ADAA2" w14:textId="77777777" w:rsidR="00551732" w:rsidRDefault="00551732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58C24281" w14:textId="77777777" w:rsidR="00551732" w:rsidRDefault="00551732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2F7E3DE9" w14:textId="77777777" w:rsidR="00551732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1919CE77" w14:textId="77777777" w:rsidR="00551732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0E127543" w14:textId="77777777" w:rsidR="00551732" w:rsidRDefault="00551732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551732" w14:paraId="43BB2D1B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4D020B14" w14:textId="77777777" w:rsidR="00551732" w:rsidRPr="00023C27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626FCA51" w14:textId="77777777" w:rsidR="00551732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75B16D46" w14:textId="77777777" w:rsidR="00551732" w:rsidRPr="00023C27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2BA0D31" w14:textId="77777777" w:rsidR="00551732" w:rsidRDefault="00551732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2698E6E5" w14:textId="77777777" w:rsidR="00551732" w:rsidRPr="00023C27" w:rsidRDefault="00551732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52DEADB7" w14:textId="77777777" w:rsidR="00551732" w:rsidRDefault="00551732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7EBE46A9" w14:textId="77777777" w:rsidR="00551732" w:rsidRDefault="00551732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0BC8D95" w14:textId="77777777" w:rsidR="00551732" w:rsidRPr="000013B2" w:rsidRDefault="00551732" w:rsidP="00551732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p w14:paraId="4B535FDA" w14:textId="77777777" w:rsidR="002B59DB" w:rsidRPr="000013B2" w:rsidRDefault="002B59DB" w:rsidP="00551732">
      <w:pPr>
        <w:ind w:left="-425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a8xDtD9OwND/HWRhq0YRhAtVxlz88zy+mU2VCeGbuRFebnEQbjhpu2HYIjRss/IL43b0i6adGvIU7h2XBoM/A==" w:salt="4/TqwlwRvCxPkfKFw4jDOw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C43D6"/>
    <w:rsid w:val="000C67C4"/>
    <w:rsid w:val="00123740"/>
    <w:rsid w:val="001269E5"/>
    <w:rsid w:val="001379BE"/>
    <w:rsid w:val="00137E5A"/>
    <w:rsid w:val="00155053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A037E"/>
    <w:rsid w:val="003E100A"/>
    <w:rsid w:val="00417476"/>
    <w:rsid w:val="004450A8"/>
    <w:rsid w:val="00451D1D"/>
    <w:rsid w:val="004A7E83"/>
    <w:rsid w:val="004B3F2D"/>
    <w:rsid w:val="004B43E2"/>
    <w:rsid w:val="004D287B"/>
    <w:rsid w:val="00551732"/>
    <w:rsid w:val="005562AC"/>
    <w:rsid w:val="0056178D"/>
    <w:rsid w:val="0058360E"/>
    <w:rsid w:val="00596624"/>
    <w:rsid w:val="005D3DD9"/>
    <w:rsid w:val="006054C6"/>
    <w:rsid w:val="006229A3"/>
    <w:rsid w:val="00627463"/>
    <w:rsid w:val="0063373A"/>
    <w:rsid w:val="006A3793"/>
    <w:rsid w:val="006D3701"/>
    <w:rsid w:val="006E43EA"/>
    <w:rsid w:val="006E49A3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03E60"/>
    <w:rsid w:val="00823A47"/>
    <w:rsid w:val="0083140E"/>
    <w:rsid w:val="008601E9"/>
    <w:rsid w:val="008A0B75"/>
    <w:rsid w:val="008A7CD9"/>
    <w:rsid w:val="008B3A2A"/>
    <w:rsid w:val="008C6CFF"/>
    <w:rsid w:val="008D13B5"/>
    <w:rsid w:val="008D2BEF"/>
    <w:rsid w:val="008E09EB"/>
    <w:rsid w:val="008E3B32"/>
    <w:rsid w:val="008F62AD"/>
    <w:rsid w:val="00924707"/>
    <w:rsid w:val="00934777"/>
    <w:rsid w:val="00936B81"/>
    <w:rsid w:val="00966AE0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8779D"/>
    <w:rsid w:val="00A938D0"/>
    <w:rsid w:val="00AC399D"/>
    <w:rsid w:val="00AD3C4C"/>
    <w:rsid w:val="00AD7F7A"/>
    <w:rsid w:val="00AE473E"/>
    <w:rsid w:val="00AF0A28"/>
    <w:rsid w:val="00B159E9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86F"/>
    <w:rsid w:val="00C93BC2"/>
    <w:rsid w:val="00C95203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53BC8"/>
    <w:rsid w:val="00E86092"/>
    <w:rsid w:val="00E97DEA"/>
    <w:rsid w:val="00EA3C29"/>
    <w:rsid w:val="00EB03DB"/>
    <w:rsid w:val="00EB06C7"/>
    <w:rsid w:val="00ED6F7D"/>
    <w:rsid w:val="00F153B5"/>
    <w:rsid w:val="00F3711F"/>
    <w:rsid w:val="00F41721"/>
    <w:rsid w:val="00F75722"/>
    <w:rsid w:val="00F821A0"/>
    <w:rsid w:val="00F922F8"/>
    <w:rsid w:val="00FC53B3"/>
    <w:rsid w:val="00FF4052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1F8C60"/>
  <w15:docId w15:val="{ECD22D7A-ECCD-41C4-A223-BAF62BB84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7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2</cp:revision>
  <cp:lastPrinted>2022-08-26T12:30:00Z</cp:lastPrinted>
  <dcterms:created xsi:type="dcterms:W3CDTF">2024-01-23T19:17:00Z</dcterms:created>
  <dcterms:modified xsi:type="dcterms:W3CDTF">2024-01-23T19:17:00Z</dcterms:modified>
</cp:coreProperties>
</file>